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9CDB8E" w14:textId="611E1EC6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B8F7A01" w14:textId="29FC47F4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6114BC" w14:textId="7D6559DE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435973B" w14:textId="77777777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53E32C7" w14:textId="2E2EC4F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34765A3" w14:textId="0C7E71DF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ve Report</w:t>
      </w:r>
    </w:p>
    <w:p w14:paraId="69E33154" w14:textId="25BF7CEA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aron Tsatsu Tamakloe</w:t>
      </w:r>
    </w:p>
    <w:p w14:paraId="2878ADA0" w14:textId="190E3401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9622024</w:t>
      </w:r>
    </w:p>
    <w:p w14:paraId="50EDC076" w14:textId="25307071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r. Ebo Adjepon-Yamoah</w:t>
      </w:r>
    </w:p>
    <w:p w14:paraId="4E5666AF" w14:textId="06F77666" w:rsidR="004C77E5" w:rsidRDefault="004C77E5" w:rsidP="004C77E5">
      <w:pPr>
        <w:spacing w:after="0"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ptember 30, 2022</w:t>
      </w:r>
    </w:p>
    <w:p w14:paraId="5E85D0DD" w14:textId="4EAA95C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1402DC4" w14:textId="162856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7BE922" w14:textId="40AB797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6047C1" w14:textId="41AD6DA9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54CF3A" w14:textId="119EADF4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F8420DE" w14:textId="5AED9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7313DF6" w14:textId="6722E75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11136A4" w14:textId="4C6A031A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A05C7E7" w14:textId="6AD29905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45462F" w14:textId="78A24C2B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550F853" w14:textId="0E532E72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82977EC" w14:textId="59EA6E87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19F0A10" w14:textId="1D51B333" w:rsidR="004C77E5" w:rsidRDefault="004C77E5" w:rsidP="004C77E5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546585" w14:textId="1A41097C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king on this individual project </w:t>
      </w:r>
      <w:r w:rsidR="002A533F">
        <w:rPr>
          <w:rFonts w:ascii="Times New Roman" w:hAnsi="Times New Roman" w:cs="Times New Roman"/>
          <w:sz w:val="24"/>
          <w:szCs w:val="24"/>
        </w:rPr>
        <w:t>greatly challenged</w:t>
      </w:r>
      <w:r>
        <w:rPr>
          <w:rFonts w:ascii="Times New Roman" w:hAnsi="Times New Roman" w:cs="Times New Roman"/>
          <w:sz w:val="24"/>
          <w:szCs w:val="24"/>
        </w:rPr>
        <w:t xml:space="preserve"> my critical thinking skills and programming ability. In previous programming courses </w:t>
      </w:r>
      <w:r w:rsidR="002A533F">
        <w:rPr>
          <w:rFonts w:ascii="Times New Roman" w:hAnsi="Times New Roman" w:cs="Times New Roman"/>
          <w:sz w:val="24"/>
          <w:szCs w:val="24"/>
        </w:rPr>
        <w:t xml:space="preserve">that provided step-by-step guidelines for completing projects, I found </w:t>
      </w:r>
      <w:r w:rsidR="00AC7B16">
        <w:rPr>
          <w:rFonts w:ascii="Times New Roman" w:hAnsi="Times New Roman" w:cs="Times New Roman"/>
          <w:sz w:val="24"/>
          <w:szCs w:val="24"/>
        </w:rPr>
        <w:t>more straightforward</w:t>
      </w:r>
      <w:r w:rsidR="000B1C73">
        <w:rPr>
          <w:rFonts w:ascii="Times New Roman" w:hAnsi="Times New Roman" w:cs="Times New Roman"/>
          <w:sz w:val="24"/>
          <w:szCs w:val="24"/>
        </w:rPr>
        <w:t xml:space="preserve"> ways</w:t>
      </w:r>
      <w:r w:rsidR="002A533F">
        <w:rPr>
          <w:rFonts w:ascii="Times New Roman" w:hAnsi="Times New Roman" w:cs="Times New Roman"/>
          <w:sz w:val="24"/>
          <w:szCs w:val="24"/>
        </w:rPr>
        <w:t xml:space="preserve"> </w:t>
      </w:r>
      <w:r w:rsidR="00AC7B16">
        <w:rPr>
          <w:rFonts w:ascii="Times New Roman" w:hAnsi="Times New Roman" w:cs="Times New Roman"/>
          <w:sz w:val="24"/>
          <w:szCs w:val="24"/>
        </w:rPr>
        <w:t>to solve</w:t>
      </w:r>
      <w:r w:rsidR="002A533F">
        <w:rPr>
          <w:rFonts w:ascii="Times New Roman" w:hAnsi="Times New Roman" w:cs="Times New Roman"/>
          <w:sz w:val="24"/>
          <w:szCs w:val="24"/>
        </w:rPr>
        <w:t xml:space="preserve"> the project</w:t>
      </w:r>
      <w:r w:rsidR="000B1C73">
        <w:rPr>
          <w:rFonts w:ascii="Times New Roman" w:hAnsi="Times New Roman" w:cs="Times New Roman"/>
          <w:sz w:val="24"/>
          <w:szCs w:val="24"/>
        </w:rPr>
        <w:t xml:space="preserve"> problems</w:t>
      </w:r>
      <w:r>
        <w:rPr>
          <w:rFonts w:ascii="Times New Roman" w:hAnsi="Times New Roman" w:cs="Times New Roman"/>
          <w:sz w:val="24"/>
          <w:szCs w:val="24"/>
        </w:rPr>
        <w:t xml:space="preserve">. However, this project introduced me to a new </w:t>
      </w:r>
      <w:r w:rsidR="002A533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>ambiguous</w:t>
      </w:r>
      <w:r w:rsidR="002A533F">
        <w:rPr>
          <w:rFonts w:ascii="Times New Roman" w:hAnsi="Times New Roman" w:cs="Times New Roman"/>
          <w:sz w:val="24"/>
          <w:szCs w:val="24"/>
        </w:rPr>
        <w:t>'</w:t>
      </w:r>
      <w:r>
        <w:rPr>
          <w:rFonts w:ascii="Times New Roman" w:hAnsi="Times New Roman" w:cs="Times New Roman"/>
          <w:sz w:val="24"/>
          <w:szCs w:val="24"/>
        </w:rPr>
        <w:t xml:space="preserve"> way of programming. In this reflection, I ponder on my thought processes throughout the challenge.</w:t>
      </w:r>
    </w:p>
    <w:p w14:paraId="714972C6" w14:textId="0A4E6A56" w:rsidR="004C77E5" w:rsidRDefault="004C77E5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gin with, I resorted to UML diagrams to get an overview of the needed classes in the program. </w:t>
      </w:r>
      <w:r w:rsidR="002E1CDF">
        <w:rPr>
          <w:rFonts w:ascii="Times New Roman" w:hAnsi="Times New Roman" w:cs="Times New Roman"/>
          <w:sz w:val="24"/>
          <w:szCs w:val="24"/>
        </w:rPr>
        <w:t>Thinking through the problem at a high level, I figured that the files from which the program</w:t>
      </w:r>
      <w:r w:rsidR="002A533F">
        <w:rPr>
          <w:rFonts w:ascii="Times New Roman" w:hAnsi="Times New Roman" w:cs="Times New Roman"/>
          <w:sz w:val="24"/>
          <w:szCs w:val="24"/>
        </w:rPr>
        <w:t>'</w:t>
      </w:r>
      <w:r w:rsidR="002E1CDF">
        <w:rPr>
          <w:rFonts w:ascii="Times New Roman" w:hAnsi="Times New Roman" w:cs="Times New Roman"/>
          <w:sz w:val="24"/>
          <w:szCs w:val="24"/>
        </w:rPr>
        <w:t xml:space="preserve">s data was extracted had similar attributes in terms of identification (ID) numbers. This discovery led me to think of the data structures I could use to store the data after reading from the files. I utilised online resources like programiz.com </w:t>
      </w:r>
      <w:r w:rsidR="00FE561A">
        <w:rPr>
          <w:rFonts w:ascii="Times New Roman" w:hAnsi="Times New Roman" w:cs="Times New Roman"/>
          <w:sz w:val="24"/>
          <w:szCs w:val="24"/>
        </w:rPr>
        <w:t xml:space="preserve">and </w:t>
      </w:r>
      <w:r w:rsidR="002E1CDF">
        <w:rPr>
          <w:rFonts w:ascii="Times New Roman" w:hAnsi="Times New Roman" w:cs="Times New Roman"/>
          <w:sz w:val="24"/>
          <w:szCs w:val="24"/>
        </w:rPr>
        <w:t>geeksforgeeks.org</w:t>
      </w:r>
      <w:r w:rsidR="00FE561A">
        <w:rPr>
          <w:rFonts w:ascii="Times New Roman" w:hAnsi="Times New Roman" w:cs="Times New Roman"/>
          <w:sz w:val="24"/>
          <w:szCs w:val="24"/>
        </w:rPr>
        <w:t xml:space="preserve"> </w:t>
      </w:r>
      <w:r w:rsidR="002E1CDF">
        <w:rPr>
          <w:rFonts w:ascii="Times New Roman" w:hAnsi="Times New Roman" w:cs="Times New Roman"/>
          <w:sz w:val="24"/>
          <w:szCs w:val="24"/>
        </w:rPr>
        <w:t xml:space="preserve">to research the relevance of some structures to the project. At a high level, I considered using a hash map, a linked list, </w:t>
      </w:r>
      <w:r w:rsidR="00111A67">
        <w:rPr>
          <w:rFonts w:ascii="Times New Roman" w:hAnsi="Times New Roman" w:cs="Times New Roman"/>
          <w:sz w:val="24"/>
          <w:szCs w:val="24"/>
        </w:rPr>
        <w:t xml:space="preserve">and </w:t>
      </w:r>
      <w:r w:rsidR="002E1CDF">
        <w:rPr>
          <w:rFonts w:ascii="Times New Roman" w:hAnsi="Times New Roman" w:cs="Times New Roman"/>
          <w:sz w:val="24"/>
          <w:szCs w:val="24"/>
        </w:rPr>
        <w:t xml:space="preserve">an array list. </w:t>
      </w:r>
    </w:p>
    <w:p w14:paraId="3E402B51" w14:textId="1CD8C25D" w:rsidR="004C77E5" w:rsidRDefault="002E1CDF" w:rsidP="008F7CF5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ving on to the relevant algorithms to use, I inferred from my knowledge gained </w:t>
      </w:r>
      <w:r w:rsidR="004B3DF5">
        <w:rPr>
          <w:rFonts w:ascii="Times New Roman" w:hAnsi="Times New Roman" w:cs="Times New Roman"/>
          <w:sz w:val="24"/>
          <w:szCs w:val="24"/>
        </w:rPr>
        <w:t>in the</w:t>
      </w:r>
      <w:r>
        <w:rPr>
          <w:rFonts w:ascii="Times New Roman" w:hAnsi="Times New Roman" w:cs="Times New Roman"/>
          <w:sz w:val="24"/>
          <w:szCs w:val="24"/>
        </w:rPr>
        <w:t xml:space="preserve"> Introduction to Artificial Intelligence</w:t>
      </w:r>
      <w:r w:rsidR="004B3DF5">
        <w:rPr>
          <w:rFonts w:ascii="Times New Roman" w:hAnsi="Times New Roman" w:cs="Times New Roman"/>
          <w:sz w:val="24"/>
          <w:szCs w:val="24"/>
        </w:rPr>
        <w:t xml:space="preserve"> course. I considered the </w:t>
      </w:r>
      <w:r w:rsidR="00A745DF">
        <w:rPr>
          <w:rFonts w:ascii="Times New Roman" w:hAnsi="Times New Roman" w:cs="Times New Roman"/>
          <w:sz w:val="24"/>
          <w:szCs w:val="24"/>
        </w:rPr>
        <w:t>uniform cost search</w:t>
      </w:r>
      <w:r w:rsidR="004B3DF5">
        <w:rPr>
          <w:rFonts w:ascii="Times New Roman" w:hAnsi="Times New Roman" w:cs="Times New Roman"/>
          <w:sz w:val="24"/>
          <w:szCs w:val="24"/>
        </w:rPr>
        <w:t xml:space="preserve"> algorithm and Dijkstra</w:t>
      </w:r>
      <w:r w:rsidR="00111A67">
        <w:rPr>
          <w:rFonts w:ascii="Times New Roman" w:hAnsi="Times New Roman" w:cs="Times New Roman"/>
          <w:sz w:val="24"/>
          <w:szCs w:val="24"/>
        </w:rPr>
        <w:t>'</w:t>
      </w:r>
      <w:r w:rsidR="004B3DF5">
        <w:rPr>
          <w:rFonts w:ascii="Times New Roman" w:hAnsi="Times New Roman" w:cs="Times New Roman"/>
          <w:sz w:val="24"/>
          <w:szCs w:val="24"/>
        </w:rPr>
        <w:t xml:space="preserve">s algorithm. At the implementation level, I struggled to integrate the read data files into the algorithm to find the routes as expected. </w:t>
      </w:r>
      <w:r w:rsidR="00F60F51">
        <w:rPr>
          <w:rFonts w:ascii="Times New Roman" w:hAnsi="Times New Roman" w:cs="Times New Roman"/>
          <w:sz w:val="24"/>
          <w:szCs w:val="24"/>
        </w:rPr>
        <w:t>To fix</w:t>
      </w:r>
      <w:r w:rsidR="00111A67">
        <w:rPr>
          <w:rFonts w:ascii="Times New Roman" w:hAnsi="Times New Roman" w:cs="Times New Roman"/>
          <w:sz w:val="24"/>
          <w:szCs w:val="24"/>
        </w:rPr>
        <w:t xml:space="preserve"> </w:t>
      </w:r>
      <w:r w:rsidR="004B3DF5">
        <w:rPr>
          <w:rFonts w:ascii="Times New Roman" w:hAnsi="Times New Roman" w:cs="Times New Roman"/>
          <w:sz w:val="24"/>
          <w:szCs w:val="24"/>
        </w:rPr>
        <w:t xml:space="preserve">this confusion, my research led me to a java library, org.jgrapht, which provides functions to depend on for </w:t>
      </w:r>
      <w:r w:rsidR="00F60F51">
        <w:rPr>
          <w:rFonts w:ascii="Times New Roman" w:hAnsi="Times New Roman" w:cs="Times New Roman"/>
          <w:sz w:val="24"/>
          <w:szCs w:val="24"/>
        </w:rPr>
        <w:t>implementing</w:t>
      </w:r>
      <w:r w:rsidR="004B3DF5">
        <w:rPr>
          <w:rFonts w:ascii="Times New Roman" w:hAnsi="Times New Roman" w:cs="Times New Roman"/>
          <w:sz w:val="24"/>
          <w:szCs w:val="24"/>
        </w:rPr>
        <w:t xml:space="preserve"> the graph data structure, and algorithms to traverse the graphs. Although I struggled with implementing the graph structure in the problem context, I </w:t>
      </w:r>
      <w:r w:rsidR="00B255F3">
        <w:rPr>
          <w:rFonts w:ascii="Times New Roman" w:hAnsi="Times New Roman" w:cs="Times New Roman"/>
          <w:sz w:val="24"/>
          <w:szCs w:val="24"/>
        </w:rPr>
        <w:t>understood problem-solving better</w:t>
      </w:r>
      <w:r w:rsidR="002A533F">
        <w:rPr>
          <w:rFonts w:ascii="Times New Roman" w:hAnsi="Times New Roman" w:cs="Times New Roman"/>
          <w:sz w:val="24"/>
          <w:szCs w:val="24"/>
        </w:rPr>
        <w:t>.</w:t>
      </w:r>
    </w:p>
    <w:p w14:paraId="7597B4AC" w14:textId="34F82C7D" w:rsidR="00AC7B16" w:rsidRDefault="002A533F" w:rsidP="00AC7B16">
      <w:pPr>
        <w:spacing w:after="0" w:line="48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project introduced me to solving programming problems within a somewhat ambiguous setting. I learnt that incremental development is an essential aspect of programming. Finally, this project improved my ability to conduct technical research with online resources and Java API documentation. </w:t>
      </w:r>
    </w:p>
    <w:p w14:paraId="2FCF97D8" w14:textId="4A31292D" w:rsidR="00AC7B16" w:rsidRDefault="00AC7B16" w:rsidP="00AC7B16">
      <w:pPr>
        <w:spacing w:after="0" w:line="480" w:lineRule="auto"/>
        <w:ind w:firstLine="72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ferences</w:t>
      </w:r>
    </w:p>
    <w:p w14:paraId="116041DD" w14:textId="3C36F495" w:rsidR="006E7D3F" w:rsidRPr="00BE5A56" w:rsidRDefault="00BE5A56" w:rsidP="00BE5A56">
      <w:pPr>
        <w:pStyle w:val="NormalWeb"/>
        <w:spacing w:before="0" w:beforeAutospacing="0" w:after="0" w:afterAutospacing="0" w:line="480" w:lineRule="auto"/>
        <w:ind w:left="720" w:hanging="720"/>
      </w:pPr>
      <w:r>
        <w:t xml:space="preserve">GeeksforGeeks. (2021, August 25). </w:t>
      </w:r>
      <w:r>
        <w:rPr>
          <w:i/>
          <w:iCs/>
        </w:rPr>
        <w:t>Uniform-Cost Search (Dijkstra for large Graphs)</w:t>
      </w:r>
      <w:r>
        <w:t>. Retrieved September 30, 2022, from https://www.geeksforgeeks.org/uniform-cost-search-dijkstra-for-large-graphs/</w:t>
      </w:r>
    </w:p>
    <w:p w14:paraId="6461E00B" w14:textId="21D27763" w:rsidR="00517063" w:rsidRPr="00517063" w:rsidRDefault="00517063" w:rsidP="00517063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Java Platform SE 7</w:t>
      </w:r>
      <w:r>
        <w:t>. (n.d.). Retrieved September 30, 2022, from https://docs.oracle.com/javase/7/docs/api/</w:t>
      </w:r>
    </w:p>
    <w:p w14:paraId="253647DA" w14:textId="5768A3D4" w:rsidR="0063149B" w:rsidRDefault="0063149B" w:rsidP="0063149B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Java Program to Implement Uniform-Cost Search</w:t>
      </w:r>
      <w:r>
        <w:t>. (2022, May 24). Sanfoundry. Retrieved September 30, 2022, from https://www.sanfoundry.com/java-program-implement-uniform-cost-search/</w:t>
      </w:r>
    </w:p>
    <w:p w14:paraId="0AFE06D2" w14:textId="77777777" w:rsidR="00405893" w:rsidRDefault="00405893" w:rsidP="00405893">
      <w:pPr>
        <w:pStyle w:val="NormalWeb"/>
        <w:spacing w:before="0" w:beforeAutospacing="0" w:after="0" w:afterAutospacing="0" w:line="480" w:lineRule="auto"/>
        <w:ind w:left="720" w:hanging="720"/>
      </w:pPr>
      <w:r>
        <w:rPr>
          <w:i/>
          <w:iCs/>
        </w:rPr>
        <w:t>org.jgrapht (JGraphT : a free Java graph library)</w:t>
      </w:r>
      <w:r>
        <w:t>. (n.d.). Retrieved September 30, 2022, from https://jgrapht.org/javadoc/org.jgrapht.core/org/jgrapht/package-summary.html</w:t>
      </w:r>
    </w:p>
    <w:p w14:paraId="5B058CC5" w14:textId="77777777" w:rsidR="00AC7B16" w:rsidRPr="004C77E5" w:rsidRDefault="00AC7B16" w:rsidP="00405893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sectPr w:rsidR="00AC7B16" w:rsidRPr="004C7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wMjczMjWzMDE3NTZQ0lEKTi0uzszPAykwrAUAf9uS2ywAAAA="/>
  </w:docVars>
  <w:rsids>
    <w:rsidRoot w:val="004C77E5"/>
    <w:rsid w:val="000B1C73"/>
    <w:rsid w:val="00111A67"/>
    <w:rsid w:val="002A533F"/>
    <w:rsid w:val="002E1CDF"/>
    <w:rsid w:val="00405893"/>
    <w:rsid w:val="004B3DF5"/>
    <w:rsid w:val="004C77E5"/>
    <w:rsid w:val="00517063"/>
    <w:rsid w:val="0063149B"/>
    <w:rsid w:val="006E7D3F"/>
    <w:rsid w:val="008F7CF5"/>
    <w:rsid w:val="00A745DF"/>
    <w:rsid w:val="00AC7B16"/>
    <w:rsid w:val="00B255F3"/>
    <w:rsid w:val="00BE5A56"/>
    <w:rsid w:val="00D21D02"/>
    <w:rsid w:val="00F60F51"/>
    <w:rsid w:val="00FE56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DEB2B0"/>
  <w15:chartTrackingRefBased/>
  <w15:docId w15:val="{36BEC28E-E332-4CD2-AE37-5E133B275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3149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81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5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3</Pages>
  <Words>412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Tsatsu Tamakloe</dc:creator>
  <cp:keywords/>
  <dc:description/>
  <cp:lastModifiedBy>Aaron Tsatsu Tamakloe</cp:lastModifiedBy>
  <cp:revision>15</cp:revision>
  <dcterms:created xsi:type="dcterms:W3CDTF">2022-09-30T16:06:00Z</dcterms:created>
  <dcterms:modified xsi:type="dcterms:W3CDTF">2022-09-30T16:59:00Z</dcterms:modified>
</cp:coreProperties>
</file>